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iding</w:t>
      </w:r>
    </w:p>
    <w:p>
      <w:pPr>
        <w:pStyle w:val="Date"/>
      </w:pPr>
      <w:r>
        <w:t xml:space="preserve">2017年10月24日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drawing>
          <wp:inline>
            <wp:extent cx="5334000" cy="16668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c/tid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e484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iding</dc:creator>
  <dcterms:created xsi:type="dcterms:W3CDTF">2017-10-24T10:47:36Z</dcterms:created>
  <dcterms:modified xsi:type="dcterms:W3CDTF">2017-10-24T10:47:36Z</dcterms:modified>
</cp:coreProperties>
</file>